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r w:rsidR="009A36B1">
        <w:rPr>
          <w:lang w:val="en-US" w:eastAsia="en-US"/>
        </w:rPr>
        <w:t>analys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Overall the most popular hashing methods are: MD5 (128-bit); SHA-1 (160-bit); SHA-256 (256-bit); SHA-3 (256-bit), bcrypt (192-bit) and PBKDF2 (256-bit). The methods of bcrypt</w:t>
      </w:r>
      <w:r w:rsidR="004701FD">
        <w:rPr>
          <w:lang w:eastAsia="en-US"/>
        </w:rPr>
        <w:t>, scrypt</w:t>
      </w:r>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11E4CA6A" w:rsidR="00791B00" w:rsidRDefault="003E3474" w:rsidP="00010CCA">
      <w:pPr>
        <w:autoSpaceDE w:val="0"/>
        <w:autoSpaceDN w:val="0"/>
        <w:adjustRightInd w:val="0"/>
        <w:jc w:val="both"/>
      </w:pPr>
      <w:r>
        <w:t>Open up your Ubuntu instance</w:t>
      </w:r>
      <w:r w:rsidR="009E1F9C">
        <w:t xml:space="preserve"> within </w:t>
      </w:r>
      <w:proofErr w:type="gramStart"/>
      <w:r w:rsidR="009E1F9C">
        <w:t>vsoc.napier.ac.uk,</w:t>
      </w:r>
      <w:r>
        <w:t xml:space="preserve"> and</w:t>
      </w:r>
      <w:proofErr w:type="gramEnd"/>
      <w:r>
        <w:t xml:space="preserve"> conduct this lab.</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060A12" w:rsidP="00791B00">
            <w:pPr>
              <w:rPr>
                <w:rStyle w:val="Hyperlink"/>
                <w:rFonts w:ascii="Lucida Console" w:hAnsi="Lucida Console"/>
                <w:sz w:val="20"/>
                <w:szCs w:val="20"/>
                <w:lang w:eastAsia="en-US"/>
              </w:rPr>
            </w:pPr>
            <w:hyperlink r:id="rId8"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lastRenderedPageBreak/>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060A12"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r w:rsidRPr="00E61C98">
              <w:rPr>
                <w:i/>
              </w:rPr>
              <w:t>ZaZS/8TF</w:t>
            </w:r>
            <w:r w:rsidRPr="0089376F">
              <w:t xml:space="preserve"> </w:t>
            </w:r>
            <w:r w:rsidRPr="00E61C98">
              <w:rPr>
                <w:i/>
              </w:rPr>
              <w:t>napier</w:t>
            </w:r>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060A12"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060A12"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3292250E" w:rsidR="002F0A3A"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p>
          <w:p w14:paraId="0DF393EE" w14:textId="07C7FD92" w:rsidR="007D6400" w:rsidRPr="00FA51F9" w:rsidRDefault="007D6400" w:rsidP="00791B00">
            <w:pPr>
              <w:rPr>
                <w:rStyle w:val="Hyperlink"/>
                <w:rFonts w:ascii="Lucida Console" w:hAnsi="Lucida Console"/>
                <w:sz w:val="20"/>
                <w:szCs w:val="20"/>
                <w:lang w:eastAsia="en-US"/>
              </w:rPr>
            </w:pP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r w:rsidR="00FD5385">
        <w:rPr>
          <w:rStyle w:val="Hyperlink"/>
        </w:rPr>
        <w:t>Hashcat</w:t>
      </w:r>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w:t>
      </w:r>
      <w:bookmarkStart w:id="0" w:name="_GoBack"/>
      <w:bookmarkEnd w:id="0"/>
      <w:r w:rsidRPr="009E70A5">
        <w:rPr>
          <w:lang w:val="en-US"/>
        </w:rPr>
        <w:t>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lastRenderedPageBreak/>
        <w:t>import passlib.hash;</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lastRenderedPageBreak/>
              <w:t>Prove them against on-line APR1 generator (or from the page given above).</w:t>
            </w:r>
          </w:p>
        </w:tc>
        <w:tc>
          <w:tcPr>
            <w:tcW w:w="3711" w:type="dxa"/>
          </w:tcPr>
          <w:p w14:paraId="62D4B497" w14:textId="77777777" w:rsidR="008508AC" w:rsidRDefault="008508AC" w:rsidP="00791B00">
            <w:r>
              <w:lastRenderedPageBreak/>
              <w:t>“</w:t>
            </w:r>
            <w:r w:rsidRPr="00F951E9">
              <w:rPr>
                <w:noProof/>
              </w:rPr>
              <w:t>changeme</w:t>
            </w:r>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2"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lastRenderedPageBreak/>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import passlib.hash;</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hexdiges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hexdiges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hexdiges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hexdiges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passlib.hash.des_crypt.encryp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lastRenderedPageBreak/>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060A12" w:rsidP="004701FD">
      <w:pPr>
        <w:rPr>
          <w:lang w:val="en-US" w:eastAsia="en-US"/>
        </w:rPr>
      </w:pPr>
      <w:hyperlink r:id="rId14"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lastRenderedPageBreak/>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hashcat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passlib.hash;</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sys.argv[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sys.argv[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hexdiges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hexdiges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hexdiges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hexdiges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passlib.hash.des_crypt.encryp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passlib.hash.phpass.encryp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passlib.hash.lmhash.encryp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passlib.hash.nthash.encryp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passlib.hash.msdcc.encryp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crypt):"+passlib.hash.ldap_bcrypt.encryp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passlib.hash.fshp.encryp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Bcrypt:"+passlib.hash.django_bcrypt.encryp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Bcrypt:"+passlib.hash.bcrypt.encryp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passXord”,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Download the bfield.hash</w:t>
      </w:r>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8B07B" w14:textId="77777777" w:rsidR="00060A12" w:rsidRDefault="00060A12" w:rsidP="00A84C9E">
      <w:r>
        <w:separator/>
      </w:r>
    </w:p>
  </w:endnote>
  <w:endnote w:type="continuationSeparator" w:id="0">
    <w:p w14:paraId="5D5DBCC0" w14:textId="77777777" w:rsidR="00060A12" w:rsidRDefault="00060A1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E1A08" w14:textId="77777777" w:rsidR="00060A12" w:rsidRDefault="00060A12" w:rsidP="00A84C9E">
      <w:r>
        <w:separator/>
      </w:r>
    </w:p>
  </w:footnote>
  <w:footnote w:type="continuationSeparator" w:id="0">
    <w:p w14:paraId="48D729CC" w14:textId="77777777" w:rsidR="00060A12" w:rsidRDefault="00060A1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65AA"/>
    <w:rsid w:val="000D02D6"/>
    <w:rsid w:val="000D484E"/>
    <w:rsid w:val="000D667A"/>
    <w:rsid w:val="000D7AC1"/>
    <w:rsid w:val="000E3B51"/>
    <w:rsid w:val="000F0FBA"/>
    <w:rsid w:val="000F2423"/>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md5"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securitysite.com/encryption/PBKDF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letters.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files02.zip" TargetMode="Externa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hyperlink" Target="https://asecuritysite.com/encryption/js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63947-90B0-0A44-AE32-7FA569464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3541</Words>
  <Characters>2018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02T05:42:00Z</cp:lastPrinted>
  <dcterms:created xsi:type="dcterms:W3CDTF">2019-02-02T05:42:00Z</dcterms:created>
  <dcterms:modified xsi:type="dcterms:W3CDTF">2019-02-03T10:38:00Z</dcterms:modified>
</cp:coreProperties>
</file>